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BA6CB" w14:textId="77777777" w:rsidR="00AE5EC5" w:rsidRPr="00036266" w:rsidRDefault="00AE5EC5" w:rsidP="00294AD8">
      <w:pPr>
        <w:tabs>
          <w:tab w:val="left" w:pos="720"/>
        </w:tabs>
        <w:jc w:val="center"/>
        <w:rPr>
          <w:b/>
        </w:rPr>
      </w:pPr>
    </w:p>
    <w:p w14:paraId="0FB9C4F7" w14:textId="016A78B2" w:rsidR="00EF2336" w:rsidRPr="00536E35" w:rsidRDefault="00471DDA" w:rsidP="00AE5EC5">
      <w:pPr>
        <w:jc w:val="center"/>
        <w:rPr>
          <w:rFonts w:ascii="Arial" w:hAnsi="Arial" w:cs="Arial"/>
          <w:b/>
          <w:sz w:val="22"/>
          <w:szCs w:val="22"/>
        </w:rPr>
      </w:pPr>
      <w:r w:rsidRPr="00536E35">
        <w:rPr>
          <w:rFonts w:ascii="Arial" w:hAnsi="Arial" w:cs="Arial"/>
          <w:b/>
          <w:sz w:val="22"/>
          <w:szCs w:val="22"/>
        </w:rPr>
        <w:t>USA SOFTBALL BOARD OF DIRECTORS</w:t>
      </w:r>
      <w:r w:rsidR="00EF2336" w:rsidRPr="00536E35">
        <w:rPr>
          <w:rFonts w:ascii="Arial" w:hAnsi="Arial" w:cs="Arial"/>
          <w:b/>
          <w:sz w:val="22"/>
          <w:szCs w:val="22"/>
        </w:rPr>
        <w:t xml:space="preserve"> </w:t>
      </w:r>
      <w:r w:rsidRPr="00536E35">
        <w:rPr>
          <w:rFonts w:ascii="Arial" w:hAnsi="Arial" w:cs="Arial"/>
          <w:b/>
          <w:sz w:val="22"/>
          <w:szCs w:val="22"/>
        </w:rPr>
        <w:t>MEETING</w:t>
      </w:r>
    </w:p>
    <w:p w14:paraId="3925B880" w14:textId="24606DD4" w:rsidR="00FB0F51" w:rsidRPr="00536E35" w:rsidRDefault="00314897" w:rsidP="00AE5EC5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Febru</w:t>
      </w:r>
      <w:r w:rsidR="005656AE">
        <w:rPr>
          <w:rFonts w:ascii="Arial" w:hAnsi="Arial" w:cs="Arial"/>
          <w:b/>
          <w:sz w:val="22"/>
          <w:szCs w:val="22"/>
        </w:rPr>
        <w:t>ary 2</w:t>
      </w:r>
      <w:r>
        <w:rPr>
          <w:rFonts w:ascii="Arial" w:hAnsi="Arial" w:cs="Arial"/>
          <w:b/>
          <w:sz w:val="22"/>
          <w:szCs w:val="22"/>
        </w:rPr>
        <w:t>8</w:t>
      </w:r>
      <w:r w:rsidR="005656AE">
        <w:rPr>
          <w:rFonts w:ascii="Arial" w:hAnsi="Arial" w:cs="Arial"/>
          <w:b/>
          <w:sz w:val="22"/>
          <w:szCs w:val="22"/>
        </w:rPr>
        <w:t>, 2024</w:t>
      </w:r>
      <w:r w:rsidR="00A5525B" w:rsidRPr="00536E35">
        <w:rPr>
          <w:rFonts w:ascii="Arial" w:hAnsi="Arial" w:cs="Arial"/>
          <w:b/>
          <w:sz w:val="22"/>
          <w:szCs w:val="22"/>
        </w:rPr>
        <w:t>;</w:t>
      </w:r>
      <w:r w:rsidR="00471DDA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:</w:t>
      </w:r>
      <w:r w:rsidR="00A75435">
        <w:rPr>
          <w:rFonts w:ascii="Arial" w:hAnsi="Arial" w:cs="Arial"/>
          <w:b/>
          <w:sz w:val="22"/>
          <w:szCs w:val="22"/>
        </w:rPr>
        <w:t>3</w:t>
      </w:r>
      <w:r w:rsidR="00E214AB" w:rsidRPr="00536E35">
        <w:rPr>
          <w:rFonts w:ascii="Arial" w:hAnsi="Arial" w:cs="Arial"/>
          <w:b/>
          <w:sz w:val="22"/>
          <w:szCs w:val="22"/>
        </w:rPr>
        <w:t>0</w:t>
      </w:r>
      <w:r w:rsidR="00A75435">
        <w:rPr>
          <w:rFonts w:ascii="Arial" w:hAnsi="Arial" w:cs="Arial"/>
          <w:b/>
          <w:sz w:val="22"/>
          <w:szCs w:val="22"/>
        </w:rPr>
        <w:t>P</w:t>
      </w:r>
      <w:r w:rsidR="00E214AB" w:rsidRPr="00536E35">
        <w:rPr>
          <w:rFonts w:ascii="Arial" w:hAnsi="Arial" w:cs="Arial"/>
          <w:b/>
          <w:sz w:val="22"/>
          <w:szCs w:val="22"/>
        </w:rPr>
        <w:t>M CT</w:t>
      </w:r>
      <w:r w:rsidR="00F44FB9" w:rsidRPr="00536E35">
        <w:rPr>
          <w:rFonts w:ascii="Arial" w:hAnsi="Arial" w:cs="Arial"/>
          <w:b/>
          <w:sz w:val="22"/>
          <w:szCs w:val="22"/>
        </w:rPr>
        <w:t xml:space="preserve"> </w:t>
      </w:r>
      <w:r w:rsidR="00A75435">
        <w:rPr>
          <w:rFonts w:ascii="Arial" w:hAnsi="Arial" w:cs="Arial"/>
          <w:b/>
          <w:sz w:val="22"/>
          <w:szCs w:val="22"/>
        </w:rPr>
        <w:t>on Zoom</w:t>
      </w:r>
    </w:p>
    <w:p w14:paraId="7723D326" w14:textId="77777777" w:rsidR="00FB0F51" w:rsidRPr="00536E35" w:rsidRDefault="00FB0F51" w:rsidP="00AE5EC5">
      <w:pPr>
        <w:jc w:val="center"/>
        <w:rPr>
          <w:rFonts w:ascii="Arial" w:hAnsi="Arial" w:cs="Arial"/>
          <w:b/>
          <w:sz w:val="22"/>
          <w:szCs w:val="22"/>
        </w:rPr>
      </w:pPr>
    </w:p>
    <w:p w14:paraId="3468520A" w14:textId="00DEE01B" w:rsidR="00AE5EC5" w:rsidRPr="006537BB" w:rsidRDefault="006537BB" w:rsidP="00AE5EC5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37BB">
        <w:rPr>
          <w:rFonts w:ascii="Arial" w:hAnsi="Arial" w:cs="Arial"/>
          <w:b/>
          <w:color w:val="FF0000"/>
          <w:sz w:val="22"/>
          <w:szCs w:val="22"/>
        </w:rPr>
        <w:t xml:space="preserve">OPEN SESSION </w:t>
      </w:r>
      <w:r w:rsidR="00AE5EC5" w:rsidRPr="006537BB">
        <w:rPr>
          <w:rFonts w:ascii="Arial" w:hAnsi="Arial" w:cs="Arial"/>
          <w:b/>
          <w:color w:val="FF0000"/>
          <w:sz w:val="22"/>
          <w:szCs w:val="22"/>
        </w:rPr>
        <w:t>AGENDA</w:t>
      </w:r>
    </w:p>
    <w:p w14:paraId="21201F94" w14:textId="77777777" w:rsidR="00CC3092" w:rsidRPr="00536E35" w:rsidRDefault="00CC3092" w:rsidP="00AE5EC5">
      <w:pPr>
        <w:jc w:val="center"/>
        <w:rPr>
          <w:b/>
          <w:sz w:val="22"/>
          <w:szCs w:val="22"/>
        </w:rPr>
      </w:pPr>
    </w:p>
    <w:tbl>
      <w:tblPr>
        <w:tblStyle w:val="ListTable1Light"/>
        <w:tblW w:w="1080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909"/>
        <w:gridCol w:w="1751"/>
        <w:gridCol w:w="1440"/>
        <w:gridCol w:w="2700"/>
      </w:tblGrid>
      <w:tr w:rsidR="00355189" w:rsidRPr="00F70D03" w14:paraId="1B1FF966" w14:textId="77777777" w:rsidTr="00955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bottom"/>
          </w:tcPr>
          <w:p w14:paraId="052A6AAC" w14:textId="77777777" w:rsidR="00355189" w:rsidRPr="00F70D03" w:rsidRDefault="00355189" w:rsidP="0095576B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74AF0DF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Report Type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07712E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ction</w:t>
            </w:r>
          </w:p>
        </w:tc>
        <w:tc>
          <w:tcPr>
            <w:tcW w:w="2700" w:type="dxa"/>
            <w:shd w:val="clear" w:color="auto" w:fill="auto"/>
            <w:vAlign w:val="bottom"/>
          </w:tcPr>
          <w:p w14:paraId="358DC735" w14:textId="77777777" w:rsidR="00355189" w:rsidRPr="00F70D03" w:rsidRDefault="00355189" w:rsidP="00955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esenter</w:t>
            </w:r>
          </w:p>
        </w:tc>
      </w:tr>
      <w:tr w:rsidR="00355189" w:rsidRPr="00F70D03" w14:paraId="559BF00E" w14:textId="77777777" w:rsidTr="00955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4AF79EC" w14:textId="467755EE" w:rsidR="00355189" w:rsidRPr="00F70D03" w:rsidRDefault="00355189" w:rsidP="003551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all to Or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AE53198" w14:textId="677A6397" w:rsidR="00355189" w:rsidRPr="00F70D03" w:rsidRDefault="0077768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5AC6C69" w14:textId="77777777" w:rsidR="00355189" w:rsidRPr="00F70D03" w:rsidRDefault="00355189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C7C9F7" w14:textId="15158421" w:rsidR="00355189" w:rsidRPr="00F70D03" w:rsidRDefault="00086132" w:rsidP="009557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D64AD5" w:rsidRPr="00F70D03" w14:paraId="1232F955" w14:textId="77777777" w:rsidTr="0095576B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A55356E" w14:textId="1A284BB9" w:rsidR="00D64AD5" w:rsidRPr="00F70D03" w:rsidRDefault="00D64AD5" w:rsidP="00D64AD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Roll Call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1EFAFD4" w14:textId="3E56D955" w:rsidR="00D64AD5" w:rsidRPr="00F70D03" w:rsidRDefault="0077768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3391CF3" w14:textId="77777777" w:rsidR="00D64AD5" w:rsidRPr="00F70D03" w:rsidRDefault="00D64AD5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187450" w14:textId="2DCF0370" w:rsidR="00D64AD5" w:rsidRPr="00F70D03" w:rsidRDefault="00086132" w:rsidP="00D64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67143B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4893E44E" w14:textId="2B87DE9B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C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onflict of Interest &amp; Confidentiality Remind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CAA678A" w14:textId="1CF4F76E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5305DA" w14:textId="77777777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C146B9C" w14:textId="00D65142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8A1FA4" w:rsidRPr="00F70D03" w14:paraId="0BCE12F7" w14:textId="77777777" w:rsidTr="00C44D13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3090FEF4" w14:textId="77777777" w:rsidR="008A1FA4" w:rsidRPr="00F70D03" w:rsidRDefault="008A1FA4" w:rsidP="00C44D1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</w:t>
            </w:r>
            <w:r w:rsidRPr="00F70D03">
              <w:rPr>
                <w:rFonts w:ascii="Arial" w:hAnsi="Arial" w:cs="Arial"/>
                <w:b w:val="0"/>
                <w:bCs w:val="0"/>
                <w:color w:val="000000"/>
              </w:rPr>
              <w:t>pproval of Agenda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591AF5B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101124D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127B817" w14:textId="77777777" w:rsidR="008A1FA4" w:rsidRPr="00F70D03" w:rsidRDefault="008A1FA4" w:rsidP="00C44D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D5FCC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76066F" w:rsidRPr="00F70D03" w14:paraId="7D5934A6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10741CB4" w14:textId="77777777" w:rsidR="0076066F" w:rsidRPr="0076066F" w:rsidRDefault="0076066F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76066F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nagement Report</w:t>
            </w:r>
          </w:p>
          <w:p w14:paraId="2E30A1C8" w14:textId="77777777" w:rsidR="002F3242" w:rsidRPr="00EB443A" w:rsidRDefault="003D1EB1" w:rsidP="00EB443A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Production Report</w:t>
            </w:r>
          </w:p>
          <w:p w14:paraId="3031DC47" w14:textId="77777777" w:rsidR="00EB443A" w:rsidRPr="00EB443A" w:rsidRDefault="00EB443A" w:rsidP="00EB443A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nnouncements</w:t>
            </w:r>
          </w:p>
          <w:p w14:paraId="4F0DD9AA" w14:textId="22A97262" w:rsidR="00EB443A" w:rsidRPr="00EB443A" w:rsidRDefault="00EB443A" w:rsidP="00EB443A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ational Office Newsletter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6609D037" w14:textId="42068E1A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  <w:r w:rsidR="00894CA5">
              <w:rPr>
                <w:rFonts w:ascii="Arial" w:hAnsi="Arial" w:cs="Arial"/>
                <w:color w:val="000000"/>
                <w:sz w:val="22"/>
                <w:szCs w:val="22"/>
              </w:rPr>
              <w:t>/</w:t>
            </w:r>
          </w:p>
          <w:p w14:paraId="616424EC" w14:textId="2549BA4D" w:rsidR="00894CA5" w:rsidRDefault="00894CA5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9E96D97" w14:textId="0784F88C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B1E1D5C" w14:textId="504431A5" w:rsidR="0076066F" w:rsidRDefault="0076066F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raig Cress</w:t>
            </w:r>
          </w:p>
        </w:tc>
      </w:tr>
      <w:tr w:rsidR="00EB443A" w:rsidRPr="00F70D03" w14:paraId="37D1BBBD" w14:textId="77777777" w:rsidTr="000E14D9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2CCEA3CA" w14:textId="77777777" w:rsidR="00EB443A" w:rsidRPr="00EB443A" w:rsidRDefault="00EB443A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EB443A">
              <w:rPr>
                <w:rFonts w:ascii="Arial" w:eastAsia="Times New Roman" w:hAnsi="Arial" w:cs="Arial"/>
                <w:b w:val="0"/>
                <w:bCs w:val="0"/>
                <w:color w:val="000000"/>
              </w:rPr>
              <w:t>Old Business</w:t>
            </w:r>
          </w:p>
          <w:p w14:paraId="35D2E5BC" w14:textId="77777777" w:rsidR="00EB443A" w:rsidRDefault="00EB443A" w:rsidP="00EB443A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EB443A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embership Improvement Panel</w:t>
            </w:r>
          </w:p>
          <w:p w14:paraId="28BE900D" w14:textId="01886C95" w:rsidR="00227025" w:rsidRPr="00227025" w:rsidRDefault="00227025" w:rsidP="00EB443A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227025">
              <w:rPr>
                <w:rFonts w:ascii="Arial" w:eastAsia="Times New Roman" w:hAnsi="Arial" w:cs="Arial"/>
                <w:b w:val="0"/>
                <w:bCs w:val="0"/>
                <w:color w:val="000000"/>
              </w:rPr>
              <w:t>Outside Marketing Fir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31A8FF7E" w14:textId="71EFBC0E" w:rsidR="00EB443A" w:rsidRDefault="00EB443A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B5E442A" w14:textId="5FE40C95" w:rsidR="00EB443A" w:rsidRDefault="00EB443A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FC776B4" w14:textId="77777777" w:rsidR="00B37F0E" w:rsidRDefault="00B37F0E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5D6239E" w14:textId="0146AF80" w:rsidR="00EB443A" w:rsidRDefault="00EB443A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oger Garcia</w:t>
            </w:r>
          </w:p>
          <w:p w14:paraId="2A69CC5C" w14:textId="2513BD02" w:rsidR="00B37F0E" w:rsidRDefault="00B37F0E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506251" w:rsidRPr="00F70D03" w14:paraId="2E1E6139" w14:textId="77777777" w:rsidTr="000E14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12E75F4" w14:textId="1D6A29E3" w:rsidR="00506251" w:rsidRPr="00506251" w:rsidRDefault="00212BC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ew</w:t>
            </w:r>
            <w:r w:rsidR="00506251" w:rsidRPr="00506251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Business</w:t>
            </w:r>
          </w:p>
          <w:p w14:paraId="0C72FEF8" w14:textId="4984035E" w:rsidR="00254197" w:rsidRPr="00254197" w:rsidRDefault="00254197" w:rsidP="00506251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Governance Review Committee</w:t>
            </w:r>
          </w:p>
          <w:p w14:paraId="5ED85D87" w14:textId="6F82EAB4" w:rsidR="003D1EB1" w:rsidRPr="00506251" w:rsidRDefault="00212BC2" w:rsidP="00506251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Bylaw Amendments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2D88EFA4" w14:textId="3538819D" w:rsidR="00506251" w:rsidRDefault="00254197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95E3A1F" w14:textId="2F8826F2" w:rsidR="00506251" w:rsidRDefault="00254197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EE8A568" w14:textId="3D66A4B1" w:rsidR="00506251" w:rsidRDefault="00B37F0E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onn Addante</w:t>
            </w:r>
          </w:p>
        </w:tc>
      </w:tr>
      <w:tr w:rsidR="00086132" w:rsidRPr="00F70D03" w14:paraId="542354FB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669565ED" w14:textId="5DC10398" w:rsidR="00086132" w:rsidRPr="00086132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Next Board Meeting: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Wednesday, </w:t>
            </w:r>
            <w:r w:rsidR="00212BC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March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2</w:t>
            </w:r>
            <w:r w:rsidR="00212BC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7</w:t>
            </w:r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, </w:t>
            </w:r>
            <w:proofErr w:type="gramStart"/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202</w:t>
            </w:r>
            <w:r w:rsidR="0076066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4</w:t>
            </w:r>
            <w:proofErr w:type="gramEnd"/>
            <w:r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at </w:t>
            </w:r>
            <w:r w:rsidR="0073257C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3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:</w:t>
            </w:r>
            <w:r w:rsidR="00212BC2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</w:t>
            </w:r>
            <w:r w:rsidR="00456CB8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>0pm</w:t>
            </w:r>
            <w:r w:rsidR="0089048F" w:rsidRPr="000E14D9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CT</w:t>
            </w:r>
            <w:r w:rsidR="00456CB8">
              <w:rPr>
                <w:rFonts w:ascii="Arial" w:eastAsia="Times New Roman" w:hAnsi="Arial" w:cs="Arial"/>
                <w:b w:val="0"/>
                <w:bCs w:val="0"/>
                <w:color w:val="000000"/>
              </w:rPr>
              <w:t xml:space="preserve"> </w:t>
            </w: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on Zoom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0C7431EF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0AC4276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B7EA240" w14:textId="2F732DCC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6289DCF2" w14:textId="77777777" w:rsidTr="00086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06800864" w14:textId="7FF38777" w:rsidR="00086132" w:rsidRPr="004110B8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Executive Session Action Items</w:t>
            </w:r>
          </w:p>
          <w:p w14:paraId="0350CEB9" w14:textId="77777777" w:rsidR="00DD3350" w:rsidRPr="006A589C" w:rsidRDefault="00DD3350" w:rsidP="00171FF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Association Reviews</w:t>
            </w:r>
          </w:p>
          <w:p w14:paraId="3AAB43A2" w14:textId="77777777" w:rsidR="006A589C" w:rsidRPr="006A589C" w:rsidRDefault="006A589C" w:rsidP="00171FF3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National Teams</w:t>
            </w:r>
          </w:p>
          <w:p w14:paraId="6A7FF1F4" w14:textId="1F8A5F12" w:rsidR="006A589C" w:rsidRPr="006A589C" w:rsidRDefault="00B37F0E" w:rsidP="006A589C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>
              <w:rPr>
                <w:rFonts w:ascii="Arial" w:eastAsia="Times New Roman" w:hAnsi="Arial" w:cs="Arial"/>
                <w:b w:val="0"/>
                <w:bCs w:val="0"/>
                <w:color w:val="000000"/>
              </w:rPr>
              <w:t>Finance Committee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49721680" w14:textId="6301A55C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Written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8D605D1" w14:textId="099B6E94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5A9EA30" w14:textId="48DC6BD0" w:rsidR="00086132" w:rsidRPr="00F70D03" w:rsidRDefault="00086132" w:rsidP="00086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  <w:tr w:rsidR="00086132" w:rsidRPr="00F70D03" w14:paraId="1C85D115" w14:textId="77777777" w:rsidTr="00086132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9" w:type="dxa"/>
            <w:shd w:val="clear" w:color="auto" w:fill="auto"/>
            <w:vAlign w:val="center"/>
          </w:tcPr>
          <w:p w14:paraId="5DEE21E1" w14:textId="1F8A729D" w:rsidR="00086132" w:rsidRPr="00F70D03" w:rsidRDefault="00086132" w:rsidP="00086132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60"/>
              <w:rPr>
                <w:rFonts w:ascii="Arial" w:eastAsia="Times New Roman" w:hAnsi="Arial" w:cs="Arial"/>
                <w:b w:val="0"/>
                <w:bCs w:val="0"/>
                <w:color w:val="000000"/>
              </w:rPr>
            </w:pPr>
            <w:r w:rsidRPr="00F70D03">
              <w:rPr>
                <w:rFonts w:ascii="Arial" w:eastAsia="Times New Roman" w:hAnsi="Arial" w:cs="Arial"/>
                <w:b w:val="0"/>
                <w:bCs w:val="0"/>
                <w:color w:val="000000"/>
              </w:rPr>
              <w:t>Adjourn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13969925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erbal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37DE335" w14:textId="77777777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F70D03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F8215A9" w14:textId="4557B293" w:rsidR="00086132" w:rsidRPr="00F70D03" w:rsidRDefault="00086132" w:rsidP="00086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7067E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ave Devine</w:t>
            </w:r>
          </w:p>
        </w:tc>
      </w:tr>
    </w:tbl>
    <w:p w14:paraId="0C5569E5" w14:textId="17EF3764" w:rsidR="008C071D" w:rsidRPr="00536E35" w:rsidRDefault="008C071D" w:rsidP="00492D15">
      <w:pPr>
        <w:rPr>
          <w:rFonts w:ascii="Arial" w:hAnsi="Arial" w:cs="Arial"/>
          <w:b/>
        </w:rPr>
      </w:pPr>
    </w:p>
    <w:sectPr w:rsidR="008C071D" w:rsidRPr="00536E35" w:rsidSect="00E623DE">
      <w:headerReference w:type="default" r:id="rId11"/>
      <w:headerReference w:type="first" r:id="rId12"/>
      <w:pgSz w:w="12240" w:h="15840"/>
      <w:pgMar w:top="720" w:right="1440" w:bottom="72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8F078" w14:textId="77777777" w:rsidR="00371CE9" w:rsidRDefault="00371CE9">
      <w:r>
        <w:separator/>
      </w:r>
    </w:p>
  </w:endnote>
  <w:endnote w:type="continuationSeparator" w:id="0">
    <w:p w14:paraId="3496C69B" w14:textId="77777777" w:rsidR="00371CE9" w:rsidRDefault="00371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6044F" w14:textId="77777777" w:rsidR="00371CE9" w:rsidRDefault="00371CE9">
      <w:r>
        <w:separator/>
      </w:r>
    </w:p>
  </w:footnote>
  <w:footnote w:type="continuationSeparator" w:id="0">
    <w:p w14:paraId="1B7CB4F9" w14:textId="77777777" w:rsidR="00371CE9" w:rsidRDefault="00371C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CD368" w14:textId="77777777" w:rsidR="00B80DDA" w:rsidRPr="00E623DE" w:rsidRDefault="00B80DDA" w:rsidP="00E623D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DA581" w14:textId="77777777" w:rsidR="00F36AF5" w:rsidRDefault="00F36AF5" w:rsidP="00E623DE">
    <w:pPr>
      <w:pStyle w:val="Header"/>
      <w:tabs>
        <w:tab w:val="clear" w:pos="4320"/>
        <w:tab w:val="clear" w:pos="8640"/>
        <w:tab w:val="left" w:pos="3931"/>
      </w:tabs>
      <w:jc w:val="center"/>
    </w:pPr>
  </w:p>
  <w:p w14:paraId="67231476" w14:textId="77777777" w:rsidR="00E623DE" w:rsidRDefault="00E623DE" w:rsidP="00E623DE">
    <w:pPr>
      <w:pStyle w:val="Header"/>
      <w:tabs>
        <w:tab w:val="clear" w:pos="4320"/>
        <w:tab w:val="clear" w:pos="8640"/>
        <w:tab w:val="left" w:pos="3931"/>
      </w:tabs>
      <w:jc w:val="center"/>
    </w:pPr>
    <w:r>
      <w:rPr>
        <w:rFonts w:ascii="Arial Narrow" w:hAnsi="Arial Narrow"/>
        <w:noProof/>
      </w:rPr>
      <w:drawing>
        <wp:inline distT="0" distB="0" distL="0" distR="0" wp14:anchorId="6D467BB3" wp14:editId="44046B4D">
          <wp:extent cx="819033" cy="819033"/>
          <wp:effectExtent l="0" t="0" r="63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ASoftball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537" cy="8195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E506D"/>
    <w:multiLevelType w:val="hybridMultilevel"/>
    <w:tmpl w:val="8436A07E"/>
    <w:lvl w:ilvl="0" w:tplc="EE4C59A4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A71CE"/>
    <w:multiLevelType w:val="hybridMultilevel"/>
    <w:tmpl w:val="30B850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02B5C"/>
    <w:multiLevelType w:val="hybridMultilevel"/>
    <w:tmpl w:val="BD003CC6"/>
    <w:lvl w:ilvl="0" w:tplc="D5B2C53A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8B0658"/>
    <w:multiLevelType w:val="hybridMultilevel"/>
    <w:tmpl w:val="01381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F1DE5"/>
    <w:multiLevelType w:val="hybridMultilevel"/>
    <w:tmpl w:val="0858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F418D"/>
    <w:multiLevelType w:val="hybridMultilevel"/>
    <w:tmpl w:val="DCFAF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058F5"/>
    <w:multiLevelType w:val="hybridMultilevel"/>
    <w:tmpl w:val="F044E7C2"/>
    <w:lvl w:ilvl="0" w:tplc="301032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BAD89DFE">
      <w:start w:val="1"/>
      <w:numFmt w:val="lowerRoman"/>
      <w:lvlText w:val="%3."/>
      <w:lvlJc w:val="right"/>
      <w:pPr>
        <w:ind w:left="1440" w:hanging="180"/>
      </w:pPr>
      <w:rPr>
        <w:rFonts w:ascii="Times New Roman" w:eastAsiaTheme="minorHAnsi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7975C8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B71EAD"/>
    <w:multiLevelType w:val="hybridMultilevel"/>
    <w:tmpl w:val="1478C154"/>
    <w:lvl w:ilvl="0" w:tplc="363ACC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1875FEE"/>
    <w:multiLevelType w:val="hybridMultilevel"/>
    <w:tmpl w:val="7B3059E6"/>
    <w:lvl w:ilvl="0" w:tplc="2202333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0000"/>
      </w:rPr>
    </w:lvl>
    <w:lvl w:ilvl="1" w:tplc="27D4690C">
      <w:start w:val="1"/>
      <w:numFmt w:val="upperLetter"/>
      <w:lvlText w:val="%2."/>
      <w:lvlJc w:val="left"/>
      <w:pPr>
        <w:ind w:left="1620" w:hanging="360"/>
      </w:pPr>
      <w:rPr>
        <w:rFonts w:ascii="Arial" w:eastAsia="Times New Roman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924DF"/>
    <w:multiLevelType w:val="hybridMultilevel"/>
    <w:tmpl w:val="05D87CC0"/>
    <w:lvl w:ilvl="0" w:tplc="EEF6F7C6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9624EB"/>
    <w:multiLevelType w:val="hybridMultilevel"/>
    <w:tmpl w:val="F0268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E450C7"/>
    <w:multiLevelType w:val="hybridMultilevel"/>
    <w:tmpl w:val="84C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35752"/>
    <w:multiLevelType w:val="hybridMultilevel"/>
    <w:tmpl w:val="8D4632C6"/>
    <w:lvl w:ilvl="0" w:tplc="57D62172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FE23DC3"/>
    <w:multiLevelType w:val="hybridMultilevel"/>
    <w:tmpl w:val="4B24FC04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82A550F"/>
    <w:multiLevelType w:val="hybridMultilevel"/>
    <w:tmpl w:val="FA92589E"/>
    <w:lvl w:ilvl="0" w:tplc="B0DA093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96F073C"/>
    <w:multiLevelType w:val="hybridMultilevel"/>
    <w:tmpl w:val="6612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B6C93"/>
    <w:multiLevelType w:val="hybridMultilevel"/>
    <w:tmpl w:val="0D28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84905"/>
    <w:multiLevelType w:val="hybridMultilevel"/>
    <w:tmpl w:val="78946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027067"/>
    <w:multiLevelType w:val="hybridMultilevel"/>
    <w:tmpl w:val="CF22E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833AD"/>
    <w:multiLevelType w:val="hybridMultilevel"/>
    <w:tmpl w:val="8E0C0D5C"/>
    <w:lvl w:ilvl="0" w:tplc="CBB43FF8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1" w15:restartNumberingAfterBreak="0">
    <w:nsid w:val="4C1F09B9"/>
    <w:multiLevelType w:val="hybridMultilevel"/>
    <w:tmpl w:val="70D28F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5C4926"/>
    <w:multiLevelType w:val="hybridMultilevel"/>
    <w:tmpl w:val="79320092"/>
    <w:lvl w:ilvl="0" w:tplc="22EAC7AA">
      <w:start w:val="1"/>
      <w:numFmt w:val="decimal"/>
      <w:lvlText w:val="%1."/>
      <w:lvlJc w:val="left"/>
      <w:pPr>
        <w:tabs>
          <w:tab w:val="num" w:pos="2610"/>
        </w:tabs>
        <w:ind w:left="2610" w:hanging="720"/>
      </w:pPr>
      <w:rPr>
        <w:b/>
        <w:color w:val="000000" w:themeColor="text1"/>
      </w:rPr>
    </w:lvl>
    <w:lvl w:ilvl="1" w:tplc="33861E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  <w:b w:val="0"/>
        <w:color w:val="auto"/>
      </w:rPr>
    </w:lvl>
    <w:lvl w:ilvl="2" w:tplc="7716F6A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 w:val="0"/>
        <w:bCs/>
        <w:color w:val="000000" w:themeColor="text1"/>
      </w:rPr>
    </w:lvl>
    <w:lvl w:ilvl="3" w:tplc="3BC0B68A">
      <w:start w:val="1"/>
      <w:numFmt w:val="lowerLetter"/>
      <w:lvlText w:val="%4."/>
      <w:lvlJc w:val="left"/>
      <w:pPr>
        <w:ind w:left="3240" w:hanging="720"/>
      </w:pPr>
      <w:rPr>
        <w:rFonts w:ascii="Times New Roman" w:eastAsia="Times New Roman" w:hAnsi="Times New Roman" w:cs="Times New Roman" w:hint="default"/>
      </w:rPr>
    </w:lvl>
    <w:lvl w:ilvl="4" w:tplc="063EBFFA">
      <w:start w:val="2008"/>
      <w:numFmt w:val="decimal"/>
      <w:lvlText w:val="%5"/>
      <w:lvlJc w:val="left"/>
      <w:pPr>
        <w:ind w:left="3720" w:hanging="480"/>
      </w:pPr>
    </w:lvl>
    <w:lvl w:ilvl="5" w:tplc="3362C076">
      <w:start w:val="4"/>
      <w:numFmt w:val="bullet"/>
      <w:lvlText w:val="-"/>
      <w:lvlJc w:val="left"/>
      <w:pPr>
        <w:ind w:left="4500" w:hanging="360"/>
      </w:pPr>
      <w:rPr>
        <w:rFonts w:ascii="Gill Sans MT" w:eastAsia="Times New Roman" w:hAnsi="Gill Sans MT" w:cs="Times New Roman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808667C"/>
    <w:multiLevelType w:val="hybridMultilevel"/>
    <w:tmpl w:val="B4886874"/>
    <w:lvl w:ilvl="0" w:tplc="22F09604">
      <w:start w:val="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6E6B0A"/>
    <w:multiLevelType w:val="hybridMultilevel"/>
    <w:tmpl w:val="4C9C85D2"/>
    <w:lvl w:ilvl="0" w:tplc="CF1024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B064B0D"/>
    <w:multiLevelType w:val="hybridMultilevel"/>
    <w:tmpl w:val="C6FA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75B70"/>
    <w:multiLevelType w:val="hybridMultilevel"/>
    <w:tmpl w:val="31E20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97B50"/>
    <w:multiLevelType w:val="hybridMultilevel"/>
    <w:tmpl w:val="3C18D07A"/>
    <w:lvl w:ilvl="0" w:tplc="9CE46E2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1304C09"/>
    <w:multiLevelType w:val="hybridMultilevel"/>
    <w:tmpl w:val="F29E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F721C"/>
    <w:multiLevelType w:val="hybridMultilevel"/>
    <w:tmpl w:val="4CE67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DF3137"/>
    <w:multiLevelType w:val="hybridMultilevel"/>
    <w:tmpl w:val="5B600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E1A04"/>
    <w:multiLevelType w:val="hybridMultilevel"/>
    <w:tmpl w:val="9FAE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692185"/>
    <w:multiLevelType w:val="hybridMultilevel"/>
    <w:tmpl w:val="B13264F8"/>
    <w:lvl w:ilvl="0" w:tplc="5958E5A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3B82A67"/>
    <w:multiLevelType w:val="hybridMultilevel"/>
    <w:tmpl w:val="EEE08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F817F0"/>
    <w:multiLevelType w:val="hybridMultilevel"/>
    <w:tmpl w:val="F3DE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C2772"/>
    <w:multiLevelType w:val="hybridMultilevel"/>
    <w:tmpl w:val="AD48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B02011"/>
    <w:multiLevelType w:val="hybridMultilevel"/>
    <w:tmpl w:val="AA4CB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C57D3E"/>
    <w:multiLevelType w:val="hybridMultilevel"/>
    <w:tmpl w:val="EF58A78A"/>
    <w:lvl w:ilvl="0" w:tplc="521458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80024434">
    <w:abstractNumId w:val="0"/>
  </w:num>
  <w:num w:numId="2" w16cid:durableId="1385104618">
    <w:abstractNumId w:val="22"/>
  </w:num>
  <w:num w:numId="3" w16cid:durableId="1743023018">
    <w:abstractNumId w:val="21"/>
  </w:num>
  <w:num w:numId="4" w16cid:durableId="1197236675">
    <w:abstractNumId w:val="2"/>
  </w:num>
  <w:num w:numId="5" w16cid:durableId="798302608">
    <w:abstractNumId w:val="29"/>
  </w:num>
  <w:num w:numId="6" w16cid:durableId="179711147">
    <w:abstractNumId w:val="13"/>
  </w:num>
  <w:num w:numId="7" w16cid:durableId="154150444">
    <w:abstractNumId w:val="37"/>
  </w:num>
  <w:num w:numId="8" w16cid:durableId="802698821">
    <w:abstractNumId w:val="27"/>
  </w:num>
  <w:num w:numId="9" w16cid:durableId="1091780856">
    <w:abstractNumId w:val="6"/>
  </w:num>
  <w:num w:numId="10" w16cid:durableId="537545153">
    <w:abstractNumId w:val="7"/>
  </w:num>
  <w:num w:numId="11" w16cid:durableId="14995347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1933865">
    <w:abstractNumId w:val="23"/>
  </w:num>
  <w:num w:numId="13" w16cid:durableId="164711324">
    <w:abstractNumId w:val="10"/>
  </w:num>
  <w:num w:numId="14" w16cid:durableId="1328241047">
    <w:abstractNumId w:val="20"/>
  </w:num>
  <w:num w:numId="15" w16cid:durableId="144859888">
    <w:abstractNumId w:val="14"/>
  </w:num>
  <w:num w:numId="16" w16cid:durableId="1970091734">
    <w:abstractNumId w:val="32"/>
  </w:num>
  <w:num w:numId="17" w16cid:durableId="2009207280">
    <w:abstractNumId w:val="8"/>
  </w:num>
  <w:num w:numId="18" w16cid:durableId="1466777378">
    <w:abstractNumId w:val="22"/>
  </w:num>
  <w:num w:numId="19" w16cid:durableId="1062481309">
    <w:abstractNumId w:val="24"/>
  </w:num>
  <w:num w:numId="20" w16cid:durableId="1862889911">
    <w:abstractNumId w:val="15"/>
  </w:num>
  <w:num w:numId="21" w16cid:durableId="1839341795">
    <w:abstractNumId w:val="11"/>
  </w:num>
  <w:num w:numId="22" w16cid:durableId="784467574">
    <w:abstractNumId w:val="19"/>
  </w:num>
  <w:num w:numId="23" w16cid:durableId="693923002">
    <w:abstractNumId w:val="36"/>
  </w:num>
  <w:num w:numId="24" w16cid:durableId="49884774">
    <w:abstractNumId w:val="9"/>
  </w:num>
  <w:num w:numId="25" w16cid:durableId="1080981492">
    <w:abstractNumId w:val="30"/>
  </w:num>
  <w:num w:numId="26" w16cid:durableId="985546342">
    <w:abstractNumId w:val="1"/>
  </w:num>
  <w:num w:numId="27" w16cid:durableId="1186018095">
    <w:abstractNumId w:val="5"/>
  </w:num>
  <w:num w:numId="28" w16cid:durableId="1180658891">
    <w:abstractNumId w:val="28"/>
  </w:num>
  <w:num w:numId="29" w16cid:durableId="973944784">
    <w:abstractNumId w:val="35"/>
  </w:num>
  <w:num w:numId="30" w16cid:durableId="524557078">
    <w:abstractNumId w:val="17"/>
  </w:num>
  <w:num w:numId="31" w16cid:durableId="2098207741">
    <w:abstractNumId w:val="31"/>
  </w:num>
  <w:num w:numId="32" w16cid:durableId="1099986647">
    <w:abstractNumId w:val="33"/>
  </w:num>
  <w:num w:numId="33" w16cid:durableId="1705904435">
    <w:abstractNumId w:val="12"/>
  </w:num>
  <w:num w:numId="34" w16cid:durableId="1731535933">
    <w:abstractNumId w:val="34"/>
  </w:num>
  <w:num w:numId="35" w16cid:durableId="1180239627">
    <w:abstractNumId w:val="25"/>
  </w:num>
  <w:num w:numId="36" w16cid:durableId="404034212">
    <w:abstractNumId w:val="26"/>
  </w:num>
  <w:num w:numId="37" w16cid:durableId="2044093089">
    <w:abstractNumId w:val="3"/>
  </w:num>
  <w:num w:numId="38" w16cid:durableId="1213661680">
    <w:abstractNumId w:val="4"/>
  </w:num>
  <w:num w:numId="39" w16cid:durableId="9360165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rE0MTE3tzQ0NzFU0lEKTi0uzszPAykwNKoFAAST/m4tAAAA"/>
  </w:docVars>
  <w:rsids>
    <w:rsidRoot w:val="00CA57F3"/>
    <w:rsid w:val="0000033D"/>
    <w:rsid w:val="00010047"/>
    <w:rsid w:val="00011870"/>
    <w:rsid w:val="00012F47"/>
    <w:rsid w:val="00013410"/>
    <w:rsid w:val="00013D9C"/>
    <w:rsid w:val="00015252"/>
    <w:rsid w:val="00016B4B"/>
    <w:rsid w:val="00017337"/>
    <w:rsid w:val="00021833"/>
    <w:rsid w:val="00022D70"/>
    <w:rsid w:val="00026B54"/>
    <w:rsid w:val="00032686"/>
    <w:rsid w:val="00035A8F"/>
    <w:rsid w:val="00036266"/>
    <w:rsid w:val="00036CFE"/>
    <w:rsid w:val="000375A7"/>
    <w:rsid w:val="00041264"/>
    <w:rsid w:val="00041EE2"/>
    <w:rsid w:val="000467D3"/>
    <w:rsid w:val="00053B07"/>
    <w:rsid w:val="00054294"/>
    <w:rsid w:val="00056B09"/>
    <w:rsid w:val="000603B9"/>
    <w:rsid w:val="000707BE"/>
    <w:rsid w:val="00072351"/>
    <w:rsid w:val="00074579"/>
    <w:rsid w:val="00074C37"/>
    <w:rsid w:val="00076A00"/>
    <w:rsid w:val="000828B5"/>
    <w:rsid w:val="00084B37"/>
    <w:rsid w:val="00086132"/>
    <w:rsid w:val="00090561"/>
    <w:rsid w:val="00091DAF"/>
    <w:rsid w:val="000921AC"/>
    <w:rsid w:val="00093E71"/>
    <w:rsid w:val="000A4AC6"/>
    <w:rsid w:val="000A4CFC"/>
    <w:rsid w:val="000A5DEE"/>
    <w:rsid w:val="000B0B30"/>
    <w:rsid w:val="000B336D"/>
    <w:rsid w:val="000B3DAE"/>
    <w:rsid w:val="000B540C"/>
    <w:rsid w:val="000B60D4"/>
    <w:rsid w:val="000B6222"/>
    <w:rsid w:val="000B71BB"/>
    <w:rsid w:val="000C0F34"/>
    <w:rsid w:val="000D2BE3"/>
    <w:rsid w:val="000D3E63"/>
    <w:rsid w:val="000D536D"/>
    <w:rsid w:val="000E14D9"/>
    <w:rsid w:val="000E409B"/>
    <w:rsid w:val="000F0DE7"/>
    <w:rsid w:val="0011072A"/>
    <w:rsid w:val="00111F48"/>
    <w:rsid w:val="00113AED"/>
    <w:rsid w:val="00116B55"/>
    <w:rsid w:val="001254AF"/>
    <w:rsid w:val="00127A47"/>
    <w:rsid w:val="00132B6A"/>
    <w:rsid w:val="00132D31"/>
    <w:rsid w:val="00132E40"/>
    <w:rsid w:val="00133A17"/>
    <w:rsid w:val="00133D2B"/>
    <w:rsid w:val="00142219"/>
    <w:rsid w:val="00151003"/>
    <w:rsid w:val="001570F7"/>
    <w:rsid w:val="00162C58"/>
    <w:rsid w:val="001654A2"/>
    <w:rsid w:val="00171FF3"/>
    <w:rsid w:val="001729F2"/>
    <w:rsid w:val="00172DAA"/>
    <w:rsid w:val="001870AB"/>
    <w:rsid w:val="00190F43"/>
    <w:rsid w:val="001911E9"/>
    <w:rsid w:val="001A1CDB"/>
    <w:rsid w:val="001A33AC"/>
    <w:rsid w:val="001A3687"/>
    <w:rsid w:val="001A53CD"/>
    <w:rsid w:val="001A76DE"/>
    <w:rsid w:val="001B7AEA"/>
    <w:rsid w:val="001C0D3B"/>
    <w:rsid w:val="001C260E"/>
    <w:rsid w:val="001E38F6"/>
    <w:rsid w:val="001E5278"/>
    <w:rsid w:val="001F73A4"/>
    <w:rsid w:val="00200DE0"/>
    <w:rsid w:val="00200F07"/>
    <w:rsid w:val="002015FD"/>
    <w:rsid w:val="00202534"/>
    <w:rsid w:val="0020267B"/>
    <w:rsid w:val="002034D0"/>
    <w:rsid w:val="00205DC6"/>
    <w:rsid w:val="00212A6C"/>
    <w:rsid w:val="00212BC2"/>
    <w:rsid w:val="00216B77"/>
    <w:rsid w:val="00222001"/>
    <w:rsid w:val="0022358B"/>
    <w:rsid w:val="002239D4"/>
    <w:rsid w:val="00224E7C"/>
    <w:rsid w:val="00227025"/>
    <w:rsid w:val="00227755"/>
    <w:rsid w:val="00244EC0"/>
    <w:rsid w:val="00245885"/>
    <w:rsid w:val="0025037C"/>
    <w:rsid w:val="00254197"/>
    <w:rsid w:val="0025441E"/>
    <w:rsid w:val="00256499"/>
    <w:rsid w:val="00260872"/>
    <w:rsid w:val="00260C49"/>
    <w:rsid w:val="002612FB"/>
    <w:rsid w:val="00265A48"/>
    <w:rsid w:val="0026686E"/>
    <w:rsid w:val="002723EE"/>
    <w:rsid w:val="00275AA4"/>
    <w:rsid w:val="00276EB2"/>
    <w:rsid w:val="00280001"/>
    <w:rsid w:val="00280450"/>
    <w:rsid w:val="00282E02"/>
    <w:rsid w:val="002871D8"/>
    <w:rsid w:val="002912BB"/>
    <w:rsid w:val="002937E2"/>
    <w:rsid w:val="00294AD8"/>
    <w:rsid w:val="00295CD5"/>
    <w:rsid w:val="00297F1C"/>
    <w:rsid w:val="002A3896"/>
    <w:rsid w:val="002A4294"/>
    <w:rsid w:val="002A666B"/>
    <w:rsid w:val="002B7D45"/>
    <w:rsid w:val="002C047E"/>
    <w:rsid w:val="002D0622"/>
    <w:rsid w:val="002D1B7B"/>
    <w:rsid w:val="002D23AA"/>
    <w:rsid w:val="002E1C42"/>
    <w:rsid w:val="002E6D3B"/>
    <w:rsid w:val="002F0FE6"/>
    <w:rsid w:val="002F11C0"/>
    <w:rsid w:val="002F3242"/>
    <w:rsid w:val="002F36CD"/>
    <w:rsid w:val="0030170A"/>
    <w:rsid w:val="0030479B"/>
    <w:rsid w:val="00313EB7"/>
    <w:rsid w:val="00314493"/>
    <w:rsid w:val="00314897"/>
    <w:rsid w:val="0032183A"/>
    <w:rsid w:val="00322FF0"/>
    <w:rsid w:val="00323003"/>
    <w:rsid w:val="00323382"/>
    <w:rsid w:val="0032403B"/>
    <w:rsid w:val="00325CA5"/>
    <w:rsid w:val="00333E6E"/>
    <w:rsid w:val="0034118F"/>
    <w:rsid w:val="003413C1"/>
    <w:rsid w:val="0034230B"/>
    <w:rsid w:val="0034414D"/>
    <w:rsid w:val="003448BD"/>
    <w:rsid w:val="00346B8B"/>
    <w:rsid w:val="00353632"/>
    <w:rsid w:val="00353A00"/>
    <w:rsid w:val="00355189"/>
    <w:rsid w:val="00355656"/>
    <w:rsid w:val="00355BD3"/>
    <w:rsid w:val="003563E4"/>
    <w:rsid w:val="003635C8"/>
    <w:rsid w:val="003647BE"/>
    <w:rsid w:val="00366C73"/>
    <w:rsid w:val="00371CE9"/>
    <w:rsid w:val="0037362F"/>
    <w:rsid w:val="00376115"/>
    <w:rsid w:val="003808F7"/>
    <w:rsid w:val="00381206"/>
    <w:rsid w:val="00383189"/>
    <w:rsid w:val="00384039"/>
    <w:rsid w:val="003847B9"/>
    <w:rsid w:val="003852E0"/>
    <w:rsid w:val="0038582D"/>
    <w:rsid w:val="00387E4D"/>
    <w:rsid w:val="00390DC0"/>
    <w:rsid w:val="003966A9"/>
    <w:rsid w:val="003A0822"/>
    <w:rsid w:val="003A16D9"/>
    <w:rsid w:val="003A1ED2"/>
    <w:rsid w:val="003A2162"/>
    <w:rsid w:val="003A6C74"/>
    <w:rsid w:val="003B1541"/>
    <w:rsid w:val="003B257B"/>
    <w:rsid w:val="003B2B75"/>
    <w:rsid w:val="003C016F"/>
    <w:rsid w:val="003C166E"/>
    <w:rsid w:val="003C1AA4"/>
    <w:rsid w:val="003C39A1"/>
    <w:rsid w:val="003D0E0E"/>
    <w:rsid w:val="003D1EB1"/>
    <w:rsid w:val="003D614A"/>
    <w:rsid w:val="003D642F"/>
    <w:rsid w:val="003D7F5C"/>
    <w:rsid w:val="003E10A2"/>
    <w:rsid w:val="003E3936"/>
    <w:rsid w:val="003E652E"/>
    <w:rsid w:val="003F4D37"/>
    <w:rsid w:val="003F5E3E"/>
    <w:rsid w:val="0041072D"/>
    <w:rsid w:val="004110B8"/>
    <w:rsid w:val="00413C57"/>
    <w:rsid w:val="00414E36"/>
    <w:rsid w:val="004170AB"/>
    <w:rsid w:val="004173F2"/>
    <w:rsid w:val="00420C02"/>
    <w:rsid w:val="0042600D"/>
    <w:rsid w:val="00440694"/>
    <w:rsid w:val="00442418"/>
    <w:rsid w:val="00451306"/>
    <w:rsid w:val="00454719"/>
    <w:rsid w:val="00455A67"/>
    <w:rsid w:val="00456B14"/>
    <w:rsid w:val="00456CB8"/>
    <w:rsid w:val="00457B15"/>
    <w:rsid w:val="004611C8"/>
    <w:rsid w:val="004619ED"/>
    <w:rsid w:val="00462772"/>
    <w:rsid w:val="00462F6C"/>
    <w:rsid w:val="004648E0"/>
    <w:rsid w:val="00467CA4"/>
    <w:rsid w:val="00467CE2"/>
    <w:rsid w:val="00467EB2"/>
    <w:rsid w:val="00471DDA"/>
    <w:rsid w:val="0047394F"/>
    <w:rsid w:val="004766B0"/>
    <w:rsid w:val="00476A65"/>
    <w:rsid w:val="004824DC"/>
    <w:rsid w:val="00485751"/>
    <w:rsid w:val="00485B04"/>
    <w:rsid w:val="00487ABF"/>
    <w:rsid w:val="00490930"/>
    <w:rsid w:val="00490FA4"/>
    <w:rsid w:val="00491C40"/>
    <w:rsid w:val="0049255D"/>
    <w:rsid w:val="00492D15"/>
    <w:rsid w:val="0049302D"/>
    <w:rsid w:val="0049333A"/>
    <w:rsid w:val="004949A4"/>
    <w:rsid w:val="00496058"/>
    <w:rsid w:val="004A1C05"/>
    <w:rsid w:val="004A42C7"/>
    <w:rsid w:val="004A4E34"/>
    <w:rsid w:val="004A7248"/>
    <w:rsid w:val="004A7DF3"/>
    <w:rsid w:val="004B0595"/>
    <w:rsid w:val="004B3E87"/>
    <w:rsid w:val="004B4EF7"/>
    <w:rsid w:val="004C2777"/>
    <w:rsid w:val="004C42F9"/>
    <w:rsid w:val="004C4DDC"/>
    <w:rsid w:val="004C5971"/>
    <w:rsid w:val="004C59CE"/>
    <w:rsid w:val="004D6B11"/>
    <w:rsid w:val="004E3ADF"/>
    <w:rsid w:val="004E551E"/>
    <w:rsid w:val="004E644F"/>
    <w:rsid w:val="0050125A"/>
    <w:rsid w:val="005037E7"/>
    <w:rsid w:val="00506251"/>
    <w:rsid w:val="00512D58"/>
    <w:rsid w:val="00513FF5"/>
    <w:rsid w:val="00514915"/>
    <w:rsid w:val="00514C0E"/>
    <w:rsid w:val="00515193"/>
    <w:rsid w:val="00521B91"/>
    <w:rsid w:val="0052368E"/>
    <w:rsid w:val="00523D63"/>
    <w:rsid w:val="0052535C"/>
    <w:rsid w:val="00526570"/>
    <w:rsid w:val="00526D98"/>
    <w:rsid w:val="00527529"/>
    <w:rsid w:val="00527CD2"/>
    <w:rsid w:val="00536E35"/>
    <w:rsid w:val="0053714A"/>
    <w:rsid w:val="0054135F"/>
    <w:rsid w:val="00543DD4"/>
    <w:rsid w:val="005462A4"/>
    <w:rsid w:val="0054665D"/>
    <w:rsid w:val="00547CFC"/>
    <w:rsid w:val="005525BA"/>
    <w:rsid w:val="0055429E"/>
    <w:rsid w:val="005556F4"/>
    <w:rsid w:val="005645A4"/>
    <w:rsid w:val="005656AE"/>
    <w:rsid w:val="00565F75"/>
    <w:rsid w:val="005718D4"/>
    <w:rsid w:val="00572C13"/>
    <w:rsid w:val="00572C8D"/>
    <w:rsid w:val="00576131"/>
    <w:rsid w:val="0057681A"/>
    <w:rsid w:val="0057731C"/>
    <w:rsid w:val="00580A79"/>
    <w:rsid w:val="00580D27"/>
    <w:rsid w:val="00582A31"/>
    <w:rsid w:val="00586B16"/>
    <w:rsid w:val="00590890"/>
    <w:rsid w:val="005925D4"/>
    <w:rsid w:val="005934A5"/>
    <w:rsid w:val="00594B83"/>
    <w:rsid w:val="005A47AE"/>
    <w:rsid w:val="005A50EA"/>
    <w:rsid w:val="005A6D42"/>
    <w:rsid w:val="005B0612"/>
    <w:rsid w:val="005B0B4B"/>
    <w:rsid w:val="005B198D"/>
    <w:rsid w:val="005B3024"/>
    <w:rsid w:val="005C24C2"/>
    <w:rsid w:val="005D0B03"/>
    <w:rsid w:val="005D7188"/>
    <w:rsid w:val="005D7435"/>
    <w:rsid w:val="005E0698"/>
    <w:rsid w:val="005E349C"/>
    <w:rsid w:val="005E4C93"/>
    <w:rsid w:val="005F6BCC"/>
    <w:rsid w:val="005F7F2A"/>
    <w:rsid w:val="006002EB"/>
    <w:rsid w:val="0060123E"/>
    <w:rsid w:val="006015D4"/>
    <w:rsid w:val="00602EA1"/>
    <w:rsid w:val="00607C09"/>
    <w:rsid w:val="006101C4"/>
    <w:rsid w:val="00611C98"/>
    <w:rsid w:val="006127C7"/>
    <w:rsid w:val="0061453D"/>
    <w:rsid w:val="006146C5"/>
    <w:rsid w:val="00620A4C"/>
    <w:rsid w:val="006212AA"/>
    <w:rsid w:val="00623177"/>
    <w:rsid w:val="00626742"/>
    <w:rsid w:val="00627181"/>
    <w:rsid w:val="00630825"/>
    <w:rsid w:val="006310E2"/>
    <w:rsid w:val="00631DF8"/>
    <w:rsid w:val="00634B5F"/>
    <w:rsid w:val="006429C9"/>
    <w:rsid w:val="0064380B"/>
    <w:rsid w:val="0064590B"/>
    <w:rsid w:val="00645F51"/>
    <w:rsid w:val="00651182"/>
    <w:rsid w:val="006522A4"/>
    <w:rsid w:val="00652E58"/>
    <w:rsid w:val="006537BB"/>
    <w:rsid w:val="006578EF"/>
    <w:rsid w:val="00657EC9"/>
    <w:rsid w:val="00660D3C"/>
    <w:rsid w:val="00662906"/>
    <w:rsid w:val="00663444"/>
    <w:rsid w:val="006651DB"/>
    <w:rsid w:val="006673A3"/>
    <w:rsid w:val="00673E43"/>
    <w:rsid w:val="00682BC6"/>
    <w:rsid w:val="00686A39"/>
    <w:rsid w:val="00693912"/>
    <w:rsid w:val="00694148"/>
    <w:rsid w:val="00696058"/>
    <w:rsid w:val="00697800"/>
    <w:rsid w:val="00697B3B"/>
    <w:rsid w:val="006A31C2"/>
    <w:rsid w:val="006A46C3"/>
    <w:rsid w:val="006A589C"/>
    <w:rsid w:val="006B06FD"/>
    <w:rsid w:val="006B5D37"/>
    <w:rsid w:val="006C12B2"/>
    <w:rsid w:val="006C1ECB"/>
    <w:rsid w:val="006C6648"/>
    <w:rsid w:val="006D15CF"/>
    <w:rsid w:val="006D288F"/>
    <w:rsid w:val="006D6845"/>
    <w:rsid w:val="006D7F64"/>
    <w:rsid w:val="006E06BE"/>
    <w:rsid w:val="006E0B12"/>
    <w:rsid w:val="006E3FAC"/>
    <w:rsid w:val="006F0DE5"/>
    <w:rsid w:val="006F3388"/>
    <w:rsid w:val="006F47AB"/>
    <w:rsid w:val="006F59B1"/>
    <w:rsid w:val="006F6B0A"/>
    <w:rsid w:val="00703F80"/>
    <w:rsid w:val="00704F06"/>
    <w:rsid w:val="00707F68"/>
    <w:rsid w:val="00710934"/>
    <w:rsid w:val="00713C9B"/>
    <w:rsid w:val="0071518E"/>
    <w:rsid w:val="007205DB"/>
    <w:rsid w:val="0072110E"/>
    <w:rsid w:val="007260B6"/>
    <w:rsid w:val="00731086"/>
    <w:rsid w:val="0073257C"/>
    <w:rsid w:val="00733EAE"/>
    <w:rsid w:val="007400B5"/>
    <w:rsid w:val="0074040E"/>
    <w:rsid w:val="007431DC"/>
    <w:rsid w:val="00745834"/>
    <w:rsid w:val="00746D3D"/>
    <w:rsid w:val="0074779F"/>
    <w:rsid w:val="007530FF"/>
    <w:rsid w:val="007533CD"/>
    <w:rsid w:val="007536CA"/>
    <w:rsid w:val="0075732D"/>
    <w:rsid w:val="0076066F"/>
    <w:rsid w:val="00762070"/>
    <w:rsid w:val="00764B35"/>
    <w:rsid w:val="00767C70"/>
    <w:rsid w:val="0077021E"/>
    <w:rsid w:val="00777682"/>
    <w:rsid w:val="0078459B"/>
    <w:rsid w:val="00784DDC"/>
    <w:rsid w:val="007854FB"/>
    <w:rsid w:val="00796800"/>
    <w:rsid w:val="007A2D90"/>
    <w:rsid w:val="007A7267"/>
    <w:rsid w:val="007B227D"/>
    <w:rsid w:val="007C094E"/>
    <w:rsid w:val="007C0E91"/>
    <w:rsid w:val="007C25E8"/>
    <w:rsid w:val="007C3AF8"/>
    <w:rsid w:val="007C45A6"/>
    <w:rsid w:val="007C7B09"/>
    <w:rsid w:val="007D6042"/>
    <w:rsid w:val="007D6218"/>
    <w:rsid w:val="007E1D2B"/>
    <w:rsid w:val="007E4B0F"/>
    <w:rsid w:val="007E64C6"/>
    <w:rsid w:val="007E6AFD"/>
    <w:rsid w:val="007E7CD0"/>
    <w:rsid w:val="007F5DB9"/>
    <w:rsid w:val="007F7409"/>
    <w:rsid w:val="007F7F0F"/>
    <w:rsid w:val="00801989"/>
    <w:rsid w:val="00804790"/>
    <w:rsid w:val="008162F6"/>
    <w:rsid w:val="00817218"/>
    <w:rsid w:val="00821C31"/>
    <w:rsid w:val="008233CD"/>
    <w:rsid w:val="00832F09"/>
    <w:rsid w:val="00833A22"/>
    <w:rsid w:val="00842030"/>
    <w:rsid w:val="008431F8"/>
    <w:rsid w:val="0084391F"/>
    <w:rsid w:val="00843A45"/>
    <w:rsid w:val="00843D31"/>
    <w:rsid w:val="00844D1D"/>
    <w:rsid w:val="0084544B"/>
    <w:rsid w:val="00856597"/>
    <w:rsid w:val="008654C7"/>
    <w:rsid w:val="00867493"/>
    <w:rsid w:val="00867721"/>
    <w:rsid w:val="00870D95"/>
    <w:rsid w:val="00875FB5"/>
    <w:rsid w:val="008769CD"/>
    <w:rsid w:val="0087773B"/>
    <w:rsid w:val="00883805"/>
    <w:rsid w:val="0088690F"/>
    <w:rsid w:val="0089048F"/>
    <w:rsid w:val="00890767"/>
    <w:rsid w:val="00892F47"/>
    <w:rsid w:val="008941B1"/>
    <w:rsid w:val="00894CA5"/>
    <w:rsid w:val="008963C3"/>
    <w:rsid w:val="008A050C"/>
    <w:rsid w:val="008A1332"/>
    <w:rsid w:val="008A1784"/>
    <w:rsid w:val="008A1FA4"/>
    <w:rsid w:val="008A46CA"/>
    <w:rsid w:val="008B0337"/>
    <w:rsid w:val="008B2267"/>
    <w:rsid w:val="008B2446"/>
    <w:rsid w:val="008B5BF9"/>
    <w:rsid w:val="008C071D"/>
    <w:rsid w:val="008C0F7D"/>
    <w:rsid w:val="008C1293"/>
    <w:rsid w:val="008C3963"/>
    <w:rsid w:val="008C4F38"/>
    <w:rsid w:val="008D4966"/>
    <w:rsid w:val="008D515F"/>
    <w:rsid w:val="008D69DF"/>
    <w:rsid w:val="008E2B32"/>
    <w:rsid w:val="008E548A"/>
    <w:rsid w:val="008E69E8"/>
    <w:rsid w:val="008E77C6"/>
    <w:rsid w:val="008F0328"/>
    <w:rsid w:val="008F195F"/>
    <w:rsid w:val="008F1E89"/>
    <w:rsid w:val="008F5D66"/>
    <w:rsid w:val="008F6ACD"/>
    <w:rsid w:val="008F6F74"/>
    <w:rsid w:val="00900CAA"/>
    <w:rsid w:val="0090502E"/>
    <w:rsid w:val="00905A17"/>
    <w:rsid w:val="00906526"/>
    <w:rsid w:val="009118CC"/>
    <w:rsid w:val="00914745"/>
    <w:rsid w:val="00915DDF"/>
    <w:rsid w:val="0091645E"/>
    <w:rsid w:val="009200A3"/>
    <w:rsid w:val="009214B5"/>
    <w:rsid w:val="00930234"/>
    <w:rsid w:val="009344C7"/>
    <w:rsid w:val="00934524"/>
    <w:rsid w:val="00941414"/>
    <w:rsid w:val="0094430D"/>
    <w:rsid w:val="0095049B"/>
    <w:rsid w:val="00953973"/>
    <w:rsid w:val="00953C46"/>
    <w:rsid w:val="00956469"/>
    <w:rsid w:val="00957475"/>
    <w:rsid w:val="00957DA8"/>
    <w:rsid w:val="00960938"/>
    <w:rsid w:val="0096273F"/>
    <w:rsid w:val="0096444A"/>
    <w:rsid w:val="0096492B"/>
    <w:rsid w:val="00967772"/>
    <w:rsid w:val="00970979"/>
    <w:rsid w:val="00970A40"/>
    <w:rsid w:val="00971614"/>
    <w:rsid w:val="009719B1"/>
    <w:rsid w:val="00971F86"/>
    <w:rsid w:val="00973296"/>
    <w:rsid w:val="009732EB"/>
    <w:rsid w:val="00976118"/>
    <w:rsid w:val="009768B4"/>
    <w:rsid w:val="00976E76"/>
    <w:rsid w:val="009813E7"/>
    <w:rsid w:val="00982C2E"/>
    <w:rsid w:val="00983F56"/>
    <w:rsid w:val="00997ADC"/>
    <w:rsid w:val="009A0B66"/>
    <w:rsid w:val="009A3AFB"/>
    <w:rsid w:val="009A4B33"/>
    <w:rsid w:val="009B0DED"/>
    <w:rsid w:val="009B2867"/>
    <w:rsid w:val="009B358F"/>
    <w:rsid w:val="009B3BE4"/>
    <w:rsid w:val="009B47B1"/>
    <w:rsid w:val="009C5379"/>
    <w:rsid w:val="009C6019"/>
    <w:rsid w:val="009C6983"/>
    <w:rsid w:val="009C7B74"/>
    <w:rsid w:val="009D2F2E"/>
    <w:rsid w:val="009D6C04"/>
    <w:rsid w:val="009D7609"/>
    <w:rsid w:val="009E0884"/>
    <w:rsid w:val="009E1AF1"/>
    <w:rsid w:val="009F0455"/>
    <w:rsid w:val="009F2A6C"/>
    <w:rsid w:val="009F41D1"/>
    <w:rsid w:val="009F5973"/>
    <w:rsid w:val="00A048FB"/>
    <w:rsid w:val="00A04908"/>
    <w:rsid w:val="00A04AD5"/>
    <w:rsid w:val="00A0539C"/>
    <w:rsid w:val="00A07FDE"/>
    <w:rsid w:val="00A10457"/>
    <w:rsid w:val="00A116BB"/>
    <w:rsid w:val="00A13962"/>
    <w:rsid w:val="00A139B3"/>
    <w:rsid w:val="00A1539B"/>
    <w:rsid w:val="00A20D8E"/>
    <w:rsid w:val="00A2548F"/>
    <w:rsid w:val="00A27C85"/>
    <w:rsid w:val="00A31088"/>
    <w:rsid w:val="00A37D42"/>
    <w:rsid w:val="00A37EE9"/>
    <w:rsid w:val="00A43EAA"/>
    <w:rsid w:val="00A45627"/>
    <w:rsid w:val="00A45834"/>
    <w:rsid w:val="00A47F27"/>
    <w:rsid w:val="00A50FCD"/>
    <w:rsid w:val="00A535E3"/>
    <w:rsid w:val="00A5525B"/>
    <w:rsid w:val="00A567F9"/>
    <w:rsid w:val="00A62F3D"/>
    <w:rsid w:val="00A64AC0"/>
    <w:rsid w:val="00A7021C"/>
    <w:rsid w:val="00A70C0F"/>
    <w:rsid w:val="00A717FD"/>
    <w:rsid w:val="00A73DEC"/>
    <w:rsid w:val="00A75435"/>
    <w:rsid w:val="00A7783A"/>
    <w:rsid w:val="00A81745"/>
    <w:rsid w:val="00A81858"/>
    <w:rsid w:val="00A83240"/>
    <w:rsid w:val="00A84DC1"/>
    <w:rsid w:val="00A911D8"/>
    <w:rsid w:val="00A95C22"/>
    <w:rsid w:val="00A95F04"/>
    <w:rsid w:val="00A9775D"/>
    <w:rsid w:val="00AA1ADF"/>
    <w:rsid w:val="00AA20DB"/>
    <w:rsid w:val="00AA6CD1"/>
    <w:rsid w:val="00AA74BC"/>
    <w:rsid w:val="00AB209B"/>
    <w:rsid w:val="00AB3D5C"/>
    <w:rsid w:val="00AB7D65"/>
    <w:rsid w:val="00AC278E"/>
    <w:rsid w:val="00AD06FC"/>
    <w:rsid w:val="00AD5AA6"/>
    <w:rsid w:val="00AE313B"/>
    <w:rsid w:val="00AE5EC5"/>
    <w:rsid w:val="00AF0980"/>
    <w:rsid w:val="00AF1F8B"/>
    <w:rsid w:val="00AF5B95"/>
    <w:rsid w:val="00B000F2"/>
    <w:rsid w:val="00B0288C"/>
    <w:rsid w:val="00B03F50"/>
    <w:rsid w:val="00B051BC"/>
    <w:rsid w:val="00B05D9A"/>
    <w:rsid w:val="00B07EEB"/>
    <w:rsid w:val="00B11EEE"/>
    <w:rsid w:val="00B201B0"/>
    <w:rsid w:val="00B20F5A"/>
    <w:rsid w:val="00B23AA2"/>
    <w:rsid w:val="00B25405"/>
    <w:rsid w:val="00B27516"/>
    <w:rsid w:val="00B30E5A"/>
    <w:rsid w:val="00B32DC0"/>
    <w:rsid w:val="00B345A6"/>
    <w:rsid w:val="00B3498D"/>
    <w:rsid w:val="00B36ED0"/>
    <w:rsid w:val="00B37F0E"/>
    <w:rsid w:val="00B444D2"/>
    <w:rsid w:val="00B46810"/>
    <w:rsid w:val="00B52248"/>
    <w:rsid w:val="00B53071"/>
    <w:rsid w:val="00B54593"/>
    <w:rsid w:val="00B54629"/>
    <w:rsid w:val="00B54C44"/>
    <w:rsid w:val="00B67899"/>
    <w:rsid w:val="00B702B4"/>
    <w:rsid w:val="00B76FEA"/>
    <w:rsid w:val="00B80DDA"/>
    <w:rsid w:val="00B81DDF"/>
    <w:rsid w:val="00B81F8D"/>
    <w:rsid w:val="00B82C11"/>
    <w:rsid w:val="00B83155"/>
    <w:rsid w:val="00B851CD"/>
    <w:rsid w:val="00B86065"/>
    <w:rsid w:val="00B902B5"/>
    <w:rsid w:val="00B92520"/>
    <w:rsid w:val="00B94CE9"/>
    <w:rsid w:val="00BA2465"/>
    <w:rsid w:val="00BA4E28"/>
    <w:rsid w:val="00BA54CB"/>
    <w:rsid w:val="00BA785E"/>
    <w:rsid w:val="00BB0C5F"/>
    <w:rsid w:val="00BB1F7D"/>
    <w:rsid w:val="00BB3DD3"/>
    <w:rsid w:val="00BB6367"/>
    <w:rsid w:val="00BC2548"/>
    <w:rsid w:val="00BC28AD"/>
    <w:rsid w:val="00BC3730"/>
    <w:rsid w:val="00BC3CFF"/>
    <w:rsid w:val="00BC4EC0"/>
    <w:rsid w:val="00BC52C5"/>
    <w:rsid w:val="00BD00A9"/>
    <w:rsid w:val="00BD2109"/>
    <w:rsid w:val="00BD4489"/>
    <w:rsid w:val="00BD5901"/>
    <w:rsid w:val="00BD6A4A"/>
    <w:rsid w:val="00BD6FDD"/>
    <w:rsid w:val="00BD72A7"/>
    <w:rsid w:val="00BE0755"/>
    <w:rsid w:val="00BE1DDB"/>
    <w:rsid w:val="00BE2550"/>
    <w:rsid w:val="00BE5212"/>
    <w:rsid w:val="00BE5602"/>
    <w:rsid w:val="00BF1971"/>
    <w:rsid w:val="00BF3A83"/>
    <w:rsid w:val="00BF566C"/>
    <w:rsid w:val="00C034A3"/>
    <w:rsid w:val="00C04934"/>
    <w:rsid w:val="00C11D3B"/>
    <w:rsid w:val="00C14BC9"/>
    <w:rsid w:val="00C17A08"/>
    <w:rsid w:val="00C25F4E"/>
    <w:rsid w:val="00C32BCA"/>
    <w:rsid w:val="00C33477"/>
    <w:rsid w:val="00C34BFA"/>
    <w:rsid w:val="00C35B0E"/>
    <w:rsid w:val="00C37647"/>
    <w:rsid w:val="00C40CE3"/>
    <w:rsid w:val="00C44952"/>
    <w:rsid w:val="00C44E8F"/>
    <w:rsid w:val="00C474CB"/>
    <w:rsid w:val="00C505C8"/>
    <w:rsid w:val="00C50995"/>
    <w:rsid w:val="00C5208B"/>
    <w:rsid w:val="00C53259"/>
    <w:rsid w:val="00C53BE5"/>
    <w:rsid w:val="00C544D3"/>
    <w:rsid w:val="00C54E76"/>
    <w:rsid w:val="00C55862"/>
    <w:rsid w:val="00C56253"/>
    <w:rsid w:val="00C570AC"/>
    <w:rsid w:val="00C61C4A"/>
    <w:rsid w:val="00C62602"/>
    <w:rsid w:val="00C66043"/>
    <w:rsid w:val="00C7481A"/>
    <w:rsid w:val="00C76814"/>
    <w:rsid w:val="00C76C6C"/>
    <w:rsid w:val="00C80116"/>
    <w:rsid w:val="00C80FB6"/>
    <w:rsid w:val="00C812D3"/>
    <w:rsid w:val="00C855F0"/>
    <w:rsid w:val="00C95D97"/>
    <w:rsid w:val="00C978EE"/>
    <w:rsid w:val="00CA57F3"/>
    <w:rsid w:val="00CB14FD"/>
    <w:rsid w:val="00CB3CCF"/>
    <w:rsid w:val="00CB45C2"/>
    <w:rsid w:val="00CC034E"/>
    <w:rsid w:val="00CC3092"/>
    <w:rsid w:val="00CC578B"/>
    <w:rsid w:val="00CC594D"/>
    <w:rsid w:val="00CC5F16"/>
    <w:rsid w:val="00CD2984"/>
    <w:rsid w:val="00CD2B0B"/>
    <w:rsid w:val="00CE38FE"/>
    <w:rsid w:val="00CE5C6C"/>
    <w:rsid w:val="00CE6ABD"/>
    <w:rsid w:val="00CF0ABA"/>
    <w:rsid w:val="00CF267C"/>
    <w:rsid w:val="00CF3F8E"/>
    <w:rsid w:val="00CF4DA5"/>
    <w:rsid w:val="00CF60EE"/>
    <w:rsid w:val="00CF64A6"/>
    <w:rsid w:val="00CF688C"/>
    <w:rsid w:val="00CF6DA6"/>
    <w:rsid w:val="00CF7661"/>
    <w:rsid w:val="00D023B0"/>
    <w:rsid w:val="00D047A9"/>
    <w:rsid w:val="00D0672E"/>
    <w:rsid w:val="00D1125E"/>
    <w:rsid w:val="00D11CB3"/>
    <w:rsid w:val="00D1593D"/>
    <w:rsid w:val="00D20BC8"/>
    <w:rsid w:val="00D23B6E"/>
    <w:rsid w:val="00D300E6"/>
    <w:rsid w:val="00D3013E"/>
    <w:rsid w:val="00D37847"/>
    <w:rsid w:val="00D37C35"/>
    <w:rsid w:val="00D42492"/>
    <w:rsid w:val="00D46AA9"/>
    <w:rsid w:val="00D50C4A"/>
    <w:rsid w:val="00D53E84"/>
    <w:rsid w:val="00D55B1C"/>
    <w:rsid w:val="00D564BA"/>
    <w:rsid w:val="00D64AD5"/>
    <w:rsid w:val="00D65CBB"/>
    <w:rsid w:val="00D67D5F"/>
    <w:rsid w:val="00D70327"/>
    <w:rsid w:val="00D70893"/>
    <w:rsid w:val="00D72687"/>
    <w:rsid w:val="00D76E97"/>
    <w:rsid w:val="00D77A2F"/>
    <w:rsid w:val="00D82C0F"/>
    <w:rsid w:val="00D831F4"/>
    <w:rsid w:val="00D83D25"/>
    <w:rsid w:val="00D86538"/>
    <w:rsid w:val="00D87E91"/>
    <w:rsid w:val="00D90FEA"/>
    <w:rsid w:val="00D9168B"/>
    <w:rsid w:val="00D93658"/>
    <w:rsid w:val="00D93777"/>
    <w:rsid w:val="00D94277"/>
    <w:rsid w:val="00D965D1"/>
    <w:rsid w:val="00DA3DFE"/>
    <w:rsid w:val="00DA6DF9"/>
    <w:rsid w:val="00DB1049"/>
    <w:rsid w:val="00DB50D8"/>
    <w:rsid w:val="00DC1C21"/>
    <w:rsid w:val="00DC4153"/>
    <w:rsid w:val="00DC4B6D"/>
    <w:rsid w:val="00DC55CA"/>
    <w:rsid w:val="00DC7E86"/>
    <w:rsid w:val="00DD0841"/>
    <w:rsid w:val="00DD3350"/>
    <w:rsid w:val="00DE690F"/>
    <w:rsid w:val="00DE7664"/>
    <w:rsid w:val="00DF1192"/>
    <w:rsid w:val="00E01D08"/>
    <w:rsid w:val="00E027C6"/>
    <w:rsid w:val="00E03EB0"/>
    <w:rsid w:val="00E07CD1"/>
    <w:rsid w:val="00E1028F"/>
    <w:rsid w:val="00E11190"/>
    <w:rsid w:val="00E111B2"/>
    <w:rsid w:val="00E15FE4"/>
    <w:rsid w:val="00E170F6"/>
    <w:rsid w:val="00E214AB"/>
    <w:rsid w:val="00E217F3"/>
    <w:rsid w:val="00E3090B"/>
    <w:rsid w:val="00E3679B"/>
    <w:rsid w:val="00E37CFE"/>
    <w:rsid w:val="00E42385"/>
    <w:rsid w:val="00E53728"/>
    <w:rsid w:val="00E54C67"/>
    <w:rsid w:val="00E61502"/>
    <w:rsid w:val="00E623DE"/>
    <w:rsid w:val="00E704AB"/>
    <w:rsid w:val="00E73FA6"/>
    <w:rsid w:val="00E8096B"/>
    <w:rsid w:val="00E8262F"/>
    <w:rsid w:val="00E83928"/>
    <w:rsid w:val="00E84A22"/>
    <w:rsid w:val="00E85B5D"/>
    <w:rsid w:val="00E86751"/>
    <w:rsid w:val="00E87578"/>
    <w:rsid w:val="00E877E2"/>
    <w:rsid w:val="00E950AC"/>
    <w:rsid w:val="00EA4B0E"/>
    <w:rsid w:val="00EB183D"/>
    <w:rsid w:val="00EB1AFB"/>
    <w:rsid w:val="00EB3A93"/>
    <w:rsid w:val="00EB3F24"/>
    <w:rsid w:val="00EB4214"/>
    <w:rsid w:val="00EB443A"/>
    <w:rsid w:val="00EC0AA8"/>
    <w:rsid w:val="00EC3995"/>
    <w:rsid w:val="00EC5E49"/>
    <w:rsid w:val="00ED4301"/>
    <w:rsid w:val="00ED5A70"/>
    <w:rsid w:val="00EE337D"/>
    <w:rsid w:val="00EE3B52"/>
    <w:rsid w:val="00EE5FE3"/>
    <w:rsid w:val="00EF2336"/>
    <w:rsid w:val="00F026D8"/>
    <w:rsid w:val="00F06D34"/>
    <w:rsid w:val="00F07B93"/>
    <w:rsid w:val="00F14AE4"/>
    <w:rsid w:val="00F20216"/>
    <w:rsid w:val="00F20535"/>
    <w:rsid w:val="00F25026"/>
    <w:rsid w:val="00F26005"/>
    <w:rsid w:val="00F36AF5"/>
    <w:rsid w:val="00F3757E"/>
    <w:rsid w:val="00F44FB9"/>
    <w:rsid w:val="00F4631A"/>
    <w:rsid w:val="00F53732"/>
    <w:rsid w:val="00F54943"/>
    <w:rsid w:val="00F605BE"/>
    <w:rsid w:val="00F62D2F"/>
    <w:rsid w:val="00F63E46"/>
    <w:rsid w:val="00F64097"/>
    <w:rsid w:val="00F653A9"/>
    <w:rsid w:val="00F66002"/>
    <w:rsid w:val="00F70D03"/>
    <w:rsid w:val="00F76D83"/>
    <w:rsid w:val="00F76FD0"/>
    <w:rsid w:val="00F7732B"/>
    <w:rsid w:val="00F8785B"/>
    <w:rsid w:val="00F91122"/>
    <w:rsid w:val="00FA2A44"/>
    <w:rsid w:val="00FA5A25"/>
    <w:rsid w:val="00FA6DF4"/>
    <w:rsid w:val="00FB0F51"/>
    <w:rsid w:val="00FB2808"/>
    <w:rsid w:val="00FB4C87"/>
    <w:rsid w:val="00FB528E"/>
    <w:rsid w:val="00FB5793"/>
    <w:rsid w:val="00FC0620"/>
    <w:rsid w:val="00FC09DD"/>
    <w:rsid w:val="00FC244C"/>
    <w:rsid w:val="00FD0805"/>
    <w:rsid w:val="00FD264F"/>
    <w:rsid w:val="00FD3723"/>
    <w:rsid w:val="00FD5F54"/>
    <w:rsid w:val="00FD7A04"/>
    <w:rsid w:val="00FF031A"/>
    <w:rsid w:val="00FF3FC6"/>
    <w:rsid w:val="00FF40A2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61A987"/>
  <w15:docId w15:val="{BAB1862D-B902-4F16-A36D-B72074221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F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A57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57F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8C0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57D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7DA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ListTable1Light">
    <w:name w:val="List Table 1 Light"/>
    <w:basedOn w:val="TableNormal"/>
    <w:uiPriority w:val="46"/>
    <w:rsid w:val="00CF688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026B5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26B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26B5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6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800D29AC4314DB11FD979D476B922" ma:contentTypeVersion="10" ma:contentTypeDescription="Create a new document." ma:contentTypeScope="" ma:versionID="777f0f2d90ec60e49778a3033098a58f">
  <xsd:schema xmlns:xsd="http://www.w3.org/2001/XMLSchema" xmlns:xs="http://www.w3.org/2001/XMLSchema" xmlns:p="http://schemas.microsoft.com/office/2006/metadata/properties" xmlns:ns3="78053638-9d9d-4af2-8d7a-f6e2c2016641" targetNamespace="http://schemas.microsoft.com/office/2006/metadata/properties" ma:root="true" ma:fieldsID="cdc02bafb198b105e880a3d870fafb07" ns3:_="">
    <xsd:import namespace="78053638-9d9d-4af2-8d7a-f6e2c2016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53638-9d9d-4af2-8d7a-f6e2c20166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3674D4-B248-4C90-B722-5330D2A270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D94414-CF67-489F-BE3A-076A53E564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9EA303-0C43-4F60-920D-20E65C044A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DD7621-80C7-4E1A-AF5D-87614CC00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53638-9d9d-4af2-8d7a-f6e2c2016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</Pages>
  <Words>13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A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rley Adkins</dc:creator>
  <cp:lastModifiedBy>Allison Takeda Flaig</cp:lastModifiedBy>
  <cp:revision>26</cp:revision>
  <cp:lastPrinted>2023-10-31T21:46:00Z</cp:lastPrinted>
  <dcterms:created xsi:type="dcterms:W3CDTF">2023-10-30T02:04:00Z</dcterms:created>
  <dcterms:modified xsi:type="dcterms:W3CDTF">2024-02-21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E800D29AC4314DB11FD979D476B922</vt:lpwstr>
  </property>
</Properties>
</file>